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223A60E" w:rsidR="000C49FD" w:rsidRPr="00104020" w:rsidRDefault="00104020" w:rsidP="00E31880">
      <w:pPr>
        <w:jc w:val="center"/>
        <w:rPr>
          <w:b/>
          <w:bCs/>
          <w:sz w:val="32"/>
          <w:szCs w:val="32"/>
        </w:rPr>
      </w:pPr>
      <w:r w:rsidRPr="00104020">
        <w:rPr>
          <w:b/>
          <w:bCs/>
          <w:sz w:val="32"/>
          <w:szCs w:val="32"/>
        </w:rPr>
        <w:t>(</w:t>
      </w:r>
      <w:r w:rsidR="00517E6D">
        <w:rPr>
          <w:b/>
          <w:bCs/>
          <w:sz w:val="32"/>
          <w:szCs w:val="32"/>
        </w:rPr>
        <w:t>Utah</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9DA690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7E6D">
        <w:rPr>
          <w:sz w:val="22"/>
          <w:szCs w:val="22"/>
        </w:rPr>
        <w:t>Utah</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B88A563" w:rsidR="00C543C7" w:rsidRDefault="00517E6D"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2C5AF" w14:textId="77777777" w:rsidR="00B64B66" w:rsidRDefault="00B64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6AE4D6" w:rsidR="004F70A3" w:rsidRPr="00B64B66" w:rsidRDefault="004F70A3" w:rsidP="00B64B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46C52" w14:textId="77777777" w:rsidR="00B64B66" w:rsidRDefault="00B64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2DC65" w14:textId="77777777" w:rsidR="00B64B66" w:rsidRDefault="00B64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874CF3A" w:rsidR="004F70A3" w:rsidRPr="00B64B66" w:rsidRDefault="004F70A3" w:rsidP="00B64B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355A2" w14:textId="77777777" w:rsidR="00B64B66" w:rsidRDefault="00B64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2475967">
    <w:abstractNumId w:val="3"/>
  </w:num>
  <w:num w:numId="2" w16cid:durableId="1654211979">
    <w:abstractNumId w:val="2"/>
  </w:num>
  <w:num w:numId="3" w16cid:durableId="548882234">
    <w:abstractNumId w:val="0"/>
  </w:num>
  <w:num w:numId="4" w16cid:durableId="1963416157">
    <w:abstractNumId w:val="4"/>
  </w:num>
  <w:num w:numId="5" w16cid:durableId="18892994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17E6D"/>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64B66"/>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69</Words>
  <Characters>210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0</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